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58706" w14:textId="77777777" w:rsidR="00F40D1F" w:rsidRDefault="00F40D1F" w:rsidP="00F40D1F">
      <w:pPr>
        <w:pStyle w:val="Title"/>
        <w:rPr>
          <w:b w:val="0"/>
          <w:rtl/>
        </w:rPr>
      </w:pPr>
      <w:r>
        <w:rPr>
          <w:noProof/>
        </w:rPr>
        <w:drawing>
          <wp:inline distT="0" distB="0" distL="0" distR="0" wp14:anchorId="6F853EC7" wp14:editId="65C65B7E">
            <wp:extent cx="948888" cy="1104406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985" cy="1120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9E64B" w14:textId="77777777" w:rsidR="00F40D1F" w:rsidRPr="004C2701" w:rsidRDefault="00F40D1F" w:rsidP="00F40D1F">
      <w:pPr>
        <w:spacing w:after="0"/>
        <w:jc w:val="center"/>
        <w:rPr>
          <w:b/>
          <w:bCs/>
          <w:sz w:val="14"/>
          <w:szCs w:val="18"/>
          <w:rtl/>
        </w:rPr>
      </w:pPr>
      <w:r w:rsidRPr="004C2701">
        <w:rPr>
          <w:rFonts w:hint="cs"/>
          <w:b/>
          <w:bCs/>
          <w:sz w:val="16"/>
          <w:szCs w:val="20"/>
          <w:rtl/>
        </w:rPr>
        <w:t>دانشکده مهندسی کامپیوتر و فناوری اطلاعات</w:t>
      </w:r>
    </w:p>
    <w:p w14:paraId="1CC4A17E" w14:textId="1F4F1FE9" w:rsidR="00F40D1F" w:rsidRPr="004C2701" w:rsidRDefault="00A13883" w:rsidP="00F40D1F">
      <w:pPr>
        <w:spacing w:after="0"/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درخواست هزینه شرکت در کنفرانس های داخلی</w:t>
      </w:r>
    </w:p>
    <w:p w14:paraId="3E7414DF" w14:textId="77777777" w:rsidR="00F40D1F" w:rsidRPr="004C2701" w:rsidRDefault="00F40D1F" w:rsidP="00F40D1F">
      <w:pPr>
        <w:rPr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643"/>
        <w:gridCol w:w="5373"/>
      </w:tblGrid>
      <w:tr w:rsidR="008A56B5" w14:paraId="7BF9A119" w14:textId="77777777" w:rsidTr="00A13883">
        <w:trPr>
          <w:trHeight w:val="680"/>
        </w:trPr>
        <w:tc>
          <w:tcPr>
            <w:tcW w:w="3643" w:type="dxa"/>
            <w:vAlign w:val="center"/>
          </w:tcPr>
          <w:p w14:paraId="7274D531" w14:textId="00F21FA8" w:rsidR="008A56B5" w:rsidRPr="008A56B5" w:rsidRDefault="008A56B5" w:rsidP="008A56B5">
            <w:pPr>
              <w:jc w:val="left"/>
              <w:rPr>
                <w:b/>
                <w:bCs/>
                <w:szCs w:val="24"/>
                <w:rtl/>
              </w:rPr>
            </w:pPr>
            <w:r w:rsidRPr="008A56B5">
              <w:rPr>
                <w:rFonts w:hint="cs"/>
                <w:b/>
                <w:bCs/>
                <w:szCs w:val="24"/>
                <w:rtl/>
              </w:rPr>
              <w:t>نام دانشجو</w:t>
            </w:r>
          </w:p>
        </w:tc>
        <w:tc>
          <w:tcPr>
            <w:tcW w:w="5373" w:type="dxa"/>
            <w:vAlign w:val="center"/>
          </w:tcPr>
          <w:p w14:paraId="07239AE3" w14:textId="597C66E5" w:rsidR="008A56B5" w:rsidRDefault="008A56B5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محمد حسینی</w:t>
            </w:r>
          </w:p>
        </w:tc>
      </w:tr>
      <w:tr w:rsidR="008A56B5" w14:paraId="2747DD62" w14:textId="77777777" w:rsidTr="00A13883">
        <w:trPr>
          <w:trHeight w:val="680"/>
        </w:trPr>
        <w:tc>
          <w:tcPr>
            <w:tcW w:w="3643" w:type="dxa"/>
            <w:vAlign w:val="center"/>
          </w:tcPr>
          <w:p w14:paraId="32A6237C" w14:textId="6C37EAF1" w:rsidR="008A56B5" w:rsidRPr="008A56B5" w:rsidRDefault="008A56B5" w:rsidP="008A56B5">
            <w:pPr>
              <w:jc w:val="left"/>
              <w:rPr>
                <w:b/>
                <w:bCs/>
                <w:szCs w:val="24"/>
                <w:rtl/>
              </w:rPr>
            </w:pPr>
            <w:r w:rsidRPr="008A56B5">
              <w:rPr>
                <w:rFonts w:hint="cs"/>
                <w:b/>
                <w:bCs/>
                <w:szCs w:val="24"/>
                <w:rtl/>
              </w:rPr>
              <w:t>شماره دانشجویی</w:t>
            </w:r>
          </w:p>
        </w:tc>
        <w:tc>
          <w:tcPr>
            <w:tcW w:w="5373" w:type="dxa"/>
            <w:vAlign w:val="center"/>
          </w:tcPr>
          <w:p w14:paraId="2AAC1900" w14:textId="42F5B803" w:rsidR="008A56B5" w:rsidRDefault="008A56B5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908589</w:t>
            </w:r>
          </w:p>
        </w:tc>
      </w:tr>
      <w:tr w:rsidR="00A13883" w14:paraId="2E4FDF09" w14:textId="77777777" w:rsidTr="00A13883">
        <w:trPr>
          <w:trHeight w:val="680"/>
        </w:trPr>
        <w:tc>
          <w:tcPr>
            <w:tcW w:w="3643" w:type="dxa"/>
            <w:vAlign w:val="center"/>
          </w:tcPr>
          <w:p w14:paraId="13322A3F" w14:textId="66873638" w:rsidR="00A13883" w:rsidRPr="008A56B5" w:rsidRDefault="00A13883" w:rsidP="008A56B5">
            <w:pPr>
              <w:jc w:val="left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مقطع</w:t>
            </w:r>
          </w:p>
        </w:tc>
        <w:tc>
          <w:tcPr>
            <w:tcW w:w="5373" w:type="dxa"/>
            <w:vAlign w:val="center"/>
          </w:tcPr>
          <w:p w14:paraId="068B6FE2" w14:textId="103DF841" w:rsidR="00A13883" w:rsidRDefault="00A13883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دکتری یا کارشناسی ارشد</w:t>
            </w:r>
          </w:p>
        </w:tc>
      </w:tr>
      <w:tr w:rsidR="008A56B5" w14:paraId="21B124D5" w14:textId="77777777" w:rsidTr="00A13883">
        <w:trPr>
          <w:trHeight w:val="680"/>
        </w:trPr>
        <w:tc>
          <w:tcPr>
            <w:tcW w:w="3643" w:type="dxa"/>
            <w:vAlign w:val="center"/>
          </w:tcPr>
          <w:p w14:paraId="3782DE41" w14:textId="383D0F45" w:rsidR="008A56B5" w:rsidRPr="008A56B5" w:rsidRDefault="008A56B5" w:rsidP="008A56B5">
            <w:pPr>
              <w:jc w:val="left"/>
              <w:rPr>
                <w:b/>
                <w:bCs/>
                <w:szCs w:val="24"/>
                <w:rtl/>
              </w:rPr>
            </w:pPr>
            <w:r w:rsidRPr="008A56B5">
              <w:rPr>
                <w:rFonts w:hint="cs"/>
                <w:b/>
                <w:bCs/>
                <w:szCs w:val="24"/>
                <w:rtl/>
              </w:rPr>
              <w:t>رشته</w:t>
            </w:r>
          </w:p>
        </w:tc>
        <w:tc>
          <w:tcPr>
            <w:tcW w:w="5373" w:type="dxa"/>
            <w:vAlign w:val="center"/>
          </w:tcPr>
          <w:p w14:paraId="329538CF" w14:textId="33DD527C" w:rsidR="008A56B5" w:rsidRDefault="008A56B5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مهندسی کامپیوتر</w:t>
            </w:r>
          </w:p>
        </w:tc>
      </w:tr>
      <w:tr w:rsidR="008A56B5" w14:paraId="6C91BEFF" w14:textId="77777777" w:rsidTr="00A13883">
        <w:trPr>
          <w:trHeight w:val="680"/>
        </w:trPr>
        <w:tc>
          <w:tcPr>
            <w:tcW w:w="3643" w:type="dxa"/>
            <w:vAlign w:val="center"/>
          </w:tcPr>
          <w:p w14:paraId="2570FD86" w14:textId="197F9D50" w:rsidR="008A56B5" w:rsidRPr="008A56B5" w:rsidRDefault="008A56B5" w:rsidP="008A56B5">
            <w:pPr>
              <w:jc w:val="left"/>
              <w:rPr>
                <w:b/>
                <w:bCs/>
                <w:szCs w:val="24"/>
                <w:rtl/>
              </w:rPr>
            </w:pPr>
            <w:r w:rsidRPr="008A56B5">
              <w:rPr>
                <w:rFonts w:hint="cs"/>
                <w:b/>
                <w:bCs/>
                <w:szCs w:val="24"/>
                <w:rtl/>
              </w:rPr>
              <w:t>گرایش</w:t>
            </w:r>
          </w:p>
        </w:tc>
        <w:tc>
          <w:tcPr>
            <w:tcW w:w="5373" w:type="dxa"/>
            <w:vAlign w:val="center"/>
          </w:tcPr>
          <w:p w14:paraId="7ABAD531" w14:textId="2CBED678" w:rsidR="008A56B5" w:rsidRDefault="008A56B5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نرم افزار</w:t>
            </w:r>
          </w:p>
        </w:tc>
      </w:tr>
      <w:tr w:rsidR="008A56B5" w14:paraId="5A23B5EB" w14:textId="77777777" w:rsidTr="00A13883">
        <w:trPr>
          <w:trHeight w:val="680"/>
        </w:trPr>
        <w:tc>
          <w:tcPr>
            <w:tcW w:w="3643" w:type="dxa"/>
            <w:vAlign w:val="center"/>
          </w:tcPr>
          <w:p w14:paraId="4316D1E1" w14:textId="401DF1D5" w:rsidR="008A56B5" w:rsidRPr="008A56B5" w:rsidRDefault="008A56B5" w:rsidP="008A56B5">
            <w:pPr>
              <w:jc w:val="left"/>
              <w:rPr>
                <w:b/>
                <w:bCs/>
                <w:szCs w:val="24"/>
                <w:rtl/>
              </w:rPr>
            </w:pPr>
            <w:r w:rsidRPr="008A56B5">
              <w:rPr>
                <w:rFonts w:hint="cs"/>
                <w:b/>
                <w:bCs/>
                <w:szCs w:val="24"/>
                <w:rtl/>
              </w:rPr>
              <w:t>نوع پذیرش</w:t>
            </w:r>
          </w:p>
        </w:tc>
        <w:tc>
          <w:tcPr>
            <w:tcW w:w="5373" w:type="dxa"/>
            <w:vAlign w:val="center"/>
          </w:tcPr>
          <w:p w14:paraId="5D7E8791" w14:textId="1EAB5CE3" w:rsidR="008A56B5" w:rsidRDefault="008A56B5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روزانه</w:t>
            </w:r>
            <w:r w:rsidR="00A13883">
              <w:rPr>
                <w:rFonts w:hint="cs"/>
                <w:szCs w:val="24"/>
                <w:rtl/>
              </w:rPr>
              <w:t>، شبانه یا پردیس</w:t>
            </w:r>
          </w:p>
        </w:tc>
      </w:tr>
      <w:tr w:rsidR="00E74A4D" w14:paraId="3AFD34A0" w14:textId="77777777" w:rsidTr="00A13883">
        <w:trPr>
          <w:trHeight w:val="680"/>
        </w:trPr>
        <w:tc>
          <w:tcPr>
            <w:tcW w:w="3643" w:type="dxa"/>
            <w:vAlign w:val="center"/>
          </w:tcPr>
          <w:p w14:paraId="78159B00" w14:textId="7B7C0728" w:rsidR="00E74A4D" w:rsidRPr="008A56B5" w:rsidRDefault="00A13883" w:rsidP="008A56B5">
            <w:pPr>
              <w:jc w:val="left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سال و نیمسال ورود</w:t>
            </w:r>
          </w:p>
        </w:tc>
        <w:tc>
          <w:tcPr>
            <w:tcW w:w="5373" w:type="dxa"/>
            <w:vAlign w:val="center"/>
          </w:tcPr>
          <w:p w14:paraId="6FE839C5" w14:textId="6B3AEBE1" w:rsidR="00E74A4D" w:rsidRDefault="00A13883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نیمسال اول 1400-1401</w:t>
            </w:r>
          </w:p>
        </w:tc>
      </w:tr>
      <w:tr w:rsidR="00E74A4D" w14:paraId="3DBC524C" w14:textId="77777777" w:rsidTr="00A13883">
        <w:trPr>
          <w:trHeight w:val="680"/>
        </w:trPr>
        <w:tc>
          <w:tcPr>
            <w:tcW w:w="3643" w:type="dxa"/>
            <w:vAlign w:val="center"/>
          </w:tcPr>
          <w:p w14:paraId="5F3D02B6" w14:textId="5866DB0C" w:rsidR="00E74A4D" w:rsidRPr="008A56B5" w:rsidRDefault="00A13883" w:rsidP="008A56B5">
            <w:pPr>
              <w:jc w:val="left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نام همایش</w:t>
            </w:r>
          </w:p>
        </w:tc>
        <w:tc>
          <w:tcPr>
            <w:tcW w:w="5373" w:type="dxa"/>
            <w:vAlign w:val="center"/>
          </w:tcPr>
          <w:p w14:paraId="429DE08D" w14:textId="43EDD820" w:rsidR="00E74A4D" w:rsidRDefault="00A13883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پنجمین کنفرانس بین المللی انجمن کامپیوتر ایران</w:t>
            </w:r>
          </w:p>
        </w:tc>
      </w:tr>
      <w:tr w:rsidR="008A56B5" w14:paraId="3BECDE8E" w14:textId="77777777" w:rsidTr="00A13883">
        <w:trPr>
          <w:trHeight w:val="680"/>
        </w:trPr>
        <w:tc>
          <w:tcPr>
            <w:tcW w:w="3643" w:type="dxa"/>
            <w:vAlign w:val="center"/>
          </w:tcPr>
          <w:p w14:paraId="0B04BDEA" w14:textId="199327CB" w:rsidR="008A56B5" w:rsidRPr="008A56B5" w:rsidRDefault="00A13883" w:rsidP="008A56B5">
            <w:pPr>
              <w:jc w:val="left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بازه زمانی همایش</w:t>
            </w:r>
          </w:p>
        </w:tc>
        <w:tc>
          <w:tcPr>
            <w:tcW w:w="5373" w:type="dxa"/>
            <w:vAlign w:val="center"/>
          </w:tcPr>
          <w:p w14:paraId="4FF66E28" w14:textId="19E4444C" w:rsidR="008A56B5" w:rsidRDefault="00A13883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5 خرداد لغایت 7 خرداد 1400</w:t>
            </w:r>
          </w:p>
        </w:tc>
      </w:tr>
      <w:tr w:rsidR="00136C2B" w14:paraId="17C4C9E8" w14:textId="77777777" w:rsidTr="00A13883">
        <w:trPr>
          <w:trHeight w:val="680"/>
        </w:trPr>
        <w:tc>
          <w:tcPr>
            <w:tcW w:w="3643" w:type="dxa"/>
            <w:vAlign w:val="center"/>
          </w:tcPr>
          <w:p w14:paraId="6F5A49A4" w14:textId="41FE865D" w:rsidR="00136C2B" w:rsidRPr="008A56B5" w:rsidRDefault="00A13883" w:rsidP="008A56B5">
            <w:pPr>
              <w:jc w:val="left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دفعات قبلی شرکت در کنفرانس داخلی</w:t>
            </w:r>
          </w:p>
        </w:tc>
        <w:tc>
          <w:tcPr>
            <w:tcW w:w="5373" w:type="dxa"/>
            <w:vAlign w:val="center"/>
          </w:tcPr>
          <w:p w14:paraId="75C8146E" w14:textId="5C2A6936" w:rsidR="00136C2B" w:rsidRDefault="00136C2B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 xml:space="preserve">به عنوان مثال </w:t>
            </w:r>
            <w:r w:rsidR="00A13883">
              <w:rPr>
                <w:rFonts w:hint="cs"/>
                <w:szCs w:val="24"/>
                <w:rtl/>
              </w:rPr>
              <w:t>1 بار</w:t>
            </w:r>
          </w:p>
        </w:tc>
      </w:tr>
      <w:tr w:rsidR="008E083E" w14:paraId="2A4FBAA5" w14:textId="77777777" w:rsidTr="00A13883">
        <w:trPr>
          <w:trHeight w:val="680"/>
        </w:trPr>
        <w:tc>
          <w:tcPr>
            <w:tcW w:w="3643" w:type="dxa"/>
            <w:vAlign w:val="center"/>
          </w:tcPr>
          <w:p w14:paraId="56421E97" w14:textId="0E2B1E1E" w:rsidR="008E083E" w:rsidRDefault="008E083E" w:rsidP="008A56B5">
            <w:pPr>
              <w:jc w:val="left"/>
              <w:rPr>
                <w:rFonts w:hint="cs"/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شماره شبا حساب بانکی دانشجو</w:t>
            </w:r>
          </w:p>
        </w:tc>
        <w:tc>
          <w:tcPr>
            <w:tcW w:w="5373" w:type="dxa"/>
            <w:vAlign w:val="center"/>
          </w:tcPr>
          <w:p w14:paraId="419C7560" w14:textId="02A027A8" w:rsidR="008E083E" w:rsidRDefault="008E083E" w:rsidP="008A56B5">
            <w:pPr>
              <w:jc w:val="left"/>
              <w:rPr>
                <w:rFonts w:hint="cs"/>
                <w:szCs w:val="24"/>
              </w:rPr>
            </w:pPr>
            <w:r>
              <w:rPr>
                <w:rFonts w:hint="cs"/>
                <w:szCs w:val="24"/>
                <w:rtl/>
              </w:rPr>
              <w:t xml:space="preserve">به عنوان مثال </w:t>
            </w:r>
            <w:r w:rsidRPr="008E083E">
              <w:rPr>
                <w:szCs w:val="24"/>
              </w:rPr>
              <w:t>IR</w:t>
            </w:r>
            <w:r>
              <w:rPr>
                <w:szCs w:val="24"/>
              </w:rPr>
              <w:t>12340</w:t>
            </w:r>
            <w:r w:rsidRPr="008E083E">
              <w:rPr>
                <w:szCs w:val="24"/>
              </w:rPr>
              <w:t>00</w:t>
            </w:r>
            <w:r>
              <w:rPr>
                <w:szCs w:val="24"/>
              </w:rPr>
              <w:t>0</w:t>
            </w:r>
            <w:r w:rsidRPr="008E083E">
              <w:rPr>
                <w:szCs w:val="24"/>
              </w:rPr>
              <w:t>000000</w:t>
            </w:r>
            <w:r>
              <w:rPr>
                <w:szCs w:val="24"/>
              </w:rPr>
              <w:t>123456789</w:t>
            </w:r>
            <w:r w:rsidRPr="008E083E">
              <w:rPr>
                <w:szCs w:val="24"/>
              </w:rPr>
              <w:t>0</w:t>
            </w:r>
          </w:p>
        </w:tc>
      </w:tr>
    </w:tbl>
    <w:p w14:paraId="66045D87" w14:textId="2EA37B40" w:rsidR="00F40D1F" w:rsidRDefault="00F40D1F" w:rsidP="00F40D1F">
      <w:pPr>
        <w:jc w:val="center"/>
        <w:rPr>
          <w:szCs w:val="24"/>
          <w:rtl/>
        </w:rPr>
      </w:pPr>
    </w:p>
    <w:p w14:paraId="1E558374" w14:textId="2494AA4C" w:rsidR="00A13883" w:rsidRDefault="00A13883" w:rsidP="00A35A74">
      <w:pPr>
        <w:rPr>
          <w:b/>
          <w:bCs/>
          <w:sz w:val="22"/>
          <w:szCs w:val="24"/>
          <w:rtl/>
        </w:rPr>
      </w:pPr>
      <w:r>
        <w:rPr>
          <w:rFonts w:hint="cs"/>
          <w:b/>
          <w:bCs/>
          <w:sz w:val="22"/>
          <w:szCs w:val="24"/>
          <w:rtl/>
        </w:rPr>
        <w:t>مستندات مورد نیاز و پیوست این فرم:</w:t>
      </w:r>
    </w:p>
    <w:p w14:paraId="31D62F36" w14:textId="17716B08" w:rsidR="00A13883" w:rsidRDefault="00390A63" w:rsidP="00A13883">
      <w:pPr>
        <w:ind w:left="360"/>
        <w:rPr>
          <w:b/>
          <w:bCs/>
          <w:sz w:val="22"/>
          <w:szCs w:val="24"/>
          <w:rtl/>
        </w:rPr>
      </w:pPr>
      <w:r>
        <w:rPr>
          <w:rFonts w:hint="cs"/>
          <w:b/>
          <w:bCs/>
          <w:sz w:val="22"/>
          <w:szCs w:val="24"/>
          <w:rtl/>
        </w:rPr>
        <w:t>1-</w:t>
      </w:r>
    </w:p>
    <w:p w14:paraId="7523D052" w14:textId="3B606432" w:rsidR="00390A63" w:rsidRDefault="00390A63" w:rsidP="00A13883">
      <w:pPr>
        <w:ind w:left="360"/>
        <w:rPr>
          <w:b/>
          <w:bCs/>
          <w:sz w:val="22"/>
          <w:szCs w:val="24"/>
          <w:rtl/>
        </w:rPr>
      </w:pPr>
      <w:r>
        <w:rPr>
          <w:rFonts w:hint="cs"/>
          <w:b/>
          <w:bCs/>
          <w:sz w:val="22"/>
          <w:szCs w:val="24"/>
          <w:rtl/>
        </w:rPr>
        <w:t>2-</w:t>
      </w:r>
    </w:p>
    <w:p w14:paraId="7BF09572" w14:textId="05BCD5A6" w:rsidR="00390A63" w:rsidRPr="00A13883" w:rsidRDefault="00390A63" w:rsidP="00A13883">
      <w:pPr>
        <w:ind w:left="360"/>
        <w:rPr>
          <w:b/>
          <w:bCs/>
          <w:sz w:val="22"/>
          <w:szCs w:val="24"/>
          <w:rtl/>
        </w:rPr>
      </w:pPr>
      <w:r>
        <w:rPr>
          <w:rFonts w:hint="cs"/>
          <w:b/>
          <w:bCs/>
          <w:sz w:val="22"/>
          <w:szCs w:val="24"/>
          <w:rtl/>
        </w:rPr>
        <w:t>3-</w:t>
      </w:r>
    </w:p>
    <w:p w14:paraId="50BC03FD" w14:textId="0FE9FB2C" w:rsidR="00F40D1F" w:rsidRPr="00423921" w:rsidRDefault="00A35A74" w:rsidP="00390A63">
      <w:pPr>
        <w:keepNext/>
        <w:rPr>
          <w:b/>
          <w:bCs/>
          <w:sz w:val="22"/>
          <w:szCs w:val="24"/>
          <w:rtl/>
        </w:rPr>
      </w:pPr>
      <w:r w:rsidRPr="00423921">
        <w:rPr>
          <w:rFonts w:hint="cs"/>
          <w:b/>
          <w:bCs/>
          <w:sz w:val="22"/>
          <w:szCs w:val="24"/>
          <w:rtl/>
        </w:rPr>
        <w:lastRenderedPageBreak/>
        <w:t>راهنمای تکمیل و ارسال فرم:</w:t>
      </w:r>
    </w:p>
    <w:p w14:paraId="70E8BE61" w14:textId="5AF10382" w:rsidR="00A35A74" w:rsidRPr="00423921" w:rsidRDefault="00A35A74" w:rsidP="00390A63">
      <w:pPr>
        <w:pStyle w:val="ListParagraph"/>
        <w:keepNext/>
        <w:numPr>
          <w:ilvl w:val="0"/>
          <w:numId w:val="7"/>
        </w:numPr>
        <w:rPr>
          <w:sz w:val="22"/>
          <w:szCs w:val="24"/>
          <w:rtl/>
        </w:rPr>
      </w:pPr>
      <w:r w:rsidRPr="00423921">
        <w:rPr>
          <w:rFonts w:hint="cs"/>
          <w:sz w:val="22"/>
          <w:szCs w:val="24"/>
          <w:rtl/>
        </w:rPr>
        <w:t>این فرم می بایست توسط دانشجو تکمیل شده و برای استاد راهنما ارسال گردد.</w:t>
      </w:r>
    </w:p>
    <w:p w14:paraId="6B2076EE" w14:textId="29BC899F" w:rsidR="00A35A74" w:rsidRPr="00423921" w:rsidRDefault="00A35A74" w:rsidP="00390A63">
      <w:pPr>
        <w:pStyle w:val="ListParagraph"/>
        <w:keepNext/>
        <w:numPr>
          <w:ilvl w:val="0"/>
          <w:numId w:val="7"/>
        </w:numPr>
        <w:rPr>
          <w:sz w:val="22"/>
          <w:szCs w:val="24"/>
          <w:rtl/>
        </w:rPr>
      </w:pPr>
      <w:r w:rsidRPr="00423921">
        <w:rPr>
          <w:rFonts w:hint="cs"/>
          <w:sz w:val="22"/>
          <w:szCs w:val="24"/>
          <w:rtl/>
        </w:rPr>
        <w:t xml:space="preserve">استاد راهنما در صورت تایید می بایست این فرم را </w:t>
      </w:r>
      <w:r w:rsidR="00A13883">
        <w:rPr>
          <w:rFonts w:hint="cs"/>
          <w:sz w:val="22"/>
          <w:szCs w:val="24"/>
          <w:rtl/>
        </w:rPr>
        <w:t xml:space="preserve">همراه با مستندات پیوست آن </w:t>
      </w:r>
      <w:r w:rsidRPr="00423921">
        <w:rPr>
          <w:rFonts w:hint="cs"/>
          <w:sz w:val="22"/>
          <w:szCs w:val="24"/>
          <w:rtl/>
        </w:rPr>
        <w:t>از طریق سامانه اتوماسیون اداری برای کارشناس آموزش دانشکده ارسال نماید.</w:t>
      </w:r>
    </w:p>
    <w:sectPr w:rsidR="00A35A74" w:rsidRPr="00423921" w:rsidSect="009D3D46">
      <w:footerReference w:type="default" r:id="rId9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62BCD" w14:textId="77777777" w:rsidR="006A3B14" w:rsidRDefault="006A3B14" w:rsidP="00CD49A6">
      <w:pPr>
        <w:spacing w:after="0" w:line="240" w:lineRule="auto"/>
      </w:pPr>
      <w:r>
        <w:separator/>
      </w:r>
    </w:p>
  </w:endnote>
  <w:endnote w:type="continuationSeparator" w:id="0">
    <w:p w14:paraId="3317EEBB" w14:textId="77777777" w:rsidR="006A3B14" w:rsidRDefault="006A3B14" w:rsidP="00CD4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050F1D68-2B21-4C99-9FD0-C912DB7AEE7D}"/>
    <w:embedBold r:id="rId2" w:fontKey="{454C25F9-2D83-4C94-A539-ABE92C464E56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C2783D1B-6317-457B-A7B5-28F0191B847D}"/>
    <w:embedBold r:id="rId4" w:fontKey="{CF036393-F40C-4FA1-9E20-FFEB042BF02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64C3DCC6-F273-430B-9BE2-EBCAE73D56A8}"/>
    <w:embedBold r:id="rId6" w:fontKey="{C24BFDFC-2E15-4372-9CB2-56964329599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E4EA882F-F90F-466A-96F6-EAC2733CC6E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08DAF5D5-07E0-4729-9F91-ED0F9323BD1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994759099"/>
      <w:docPartObj>
        <w:docPartGallery w:val="Page Numbers (Bottom of Page)"/>
        <w:docPartUnique/>
      </w:docPartObj>
    </w:sdtPr>
    <w:sdtEndPr/>
    <w:sdtContent>
      <w:p w14:paraId="28A9E630" w14:textId="6856DBB4" w:rsidR="00C30A42" w:rsidRDefault="006A3B14" w:rsidP="00C30A42">
        <w:pPr>
          <w:pStyle w:val="Footer"/>
          <w:jc w:val="center"/>
        </w:pPr>
      </w:p>
    </w:sdtContent>
  </w:sdt>
  <w:p w14:paraId="3A60B12B" w14:textId="77777777" w:rsidR="00C30A42" w:rsidRDefault="00C30A42" w:rsidP="00C30A4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C8000" w14:textId="77777777" w:rsidR="006A3B14" w:rsidRDefault="006A3B14" w:rsidP="00CD49A6">
      <w:pPr>
        <w:spacing w:after="0" w:line="240" w:lineRule="auto"/>
      </w:pPr>
      <w:r>
        <w:separator/>
      </w:r>
    </w:p>
  </w:footnote>
  <w:footnote w:type="continuationSeparator" w:id="0">
    <w:p w14:paraId="30A38D56" w14:textId="77777777" w:rsidR="006A3B14" w:rsidRDefault="006A3B14" w:rsidP="00CD4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22429"/>
    <w:multiLevelType w:val="hybridMultilevel"/>
    <w:tmpl w:val="73CA7E40"/>
    <w:lvl w:ilvl="0" w:tplc="D54E8818">
      <w:start w:val="5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C65CEA"/>
    <w:multiLevelType w:val="hybridMultilevel"/>
    <w:tmpl w:val="90DCE5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3C18E0"/>
    <w:multiLevelType w:val="hybridMultilevel"/>
    <w:tmpl w:val="E8EAE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E4068"/>
    <w:multiLevelType w:val="hybridMultilevel"/>
    <w:tmpl w:val="463E3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D47649"/>
    <w:multiLevelType w:val="hybridMultilevel"/>
    <w:tmpl w:val="4574D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7"/>
  </w:num>
  <w:num w:numId="6">
    <w:abstractNumId w:val="3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embedTrueTypeFonts/>
  <w:gutterAtTop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Mzc0NjE0NjCxNDBU0lEKTi0uzszPAykwNK4FAM2z0xotAAAA"/>
  </w:docVars>
  <w:rsids>
    <w:rsidRoot w:val="00104139"/>
    <w:rsid w:val="0001593F"/>
    <w:rsid w:val="00040643"/>
    <w:rsid w:val="000F4344"/>
    <w:rsid w:val="000F77C2"/>
    <w:rsid w:val="00104139"/>
    <w:rsid w:val="00136C2B"/>
    <w:rsid w:val="00180939"/>
    <w:rsid w:val="001E0434"/>
    <w:rsid w:val="002164C6"/>
    <w:rsid w:val="002A1E64"/>
    <w:rsid w:val="002E20FB"/>
    <w:rsid w:val="003351DA"/>
    <w:rsid w:val="00342EF6"/>
    <w:rsid w:val="00390A63"/>
    <w:rsid w:val="003932BA"/>
    <w:rsid w:val="003F6CC2"/>
    <w:rsid w:val="00423921"/>
    <w:rsid w:val="004B747C"/>
    <w:rsid w:val="004C2701"/>
    <w:rsid w:val="00500DC1"/>
    <w:rsid w:val="00556D07"/>
    <w:rsid w:val="00571BAE"/>
    <w:rsid w:val="005725A5"/>
    <w:rsid w:val="005740A4"/>
    <w:rsid w:val="005A2530"/>
    <w:rsid w:val="005D1D0A"/>
    <w:rsid w:val="005E48BF"/>
    <w:rsid w:val="00605CA8"/>
    <w:rsid w:val="00607702"/>
    <w:rsid w:val="006177D6"/>
    <w:rsid w:val="00624E74"/>
    <w:rsid w:val="0063774F"/>
    <w:rsid w:val="00657BD2"/>
    <w:rsid w:val="00697DA4"/>
    <w:rsid w:val="006A3B14"/>
    <w:rsid w:val="006C56B5"/>
    <w:rsid w:val="007017FF"/>
    <w:rsid w:val="007243EC"/>
    <w:rsid w:val="00752597"/>
    <w:rsid w:val="007A2E87"/>
    <w:rsid w:val="007A4AEE"/>
    <w:rsid w:val="007D46BA"/>
    <w:rsid w:val="007E6C0D"/>
    <w:rsid w:val="0080194D"/>
    <w:rsid w:val="00816AB3"/>
    <w:rsid w:val="00822D5D"/>
    <w:rsid w:val="00894A98"/>
    <w:rsid w:val="008A56B5"/>
    <w:rsid w:val="008E083E"/>
    <w:rsid w:val="00924CB8"/>
    <w:rsid w:val="0097192B"/>
    <w:rsid w:val="00977873"/>
    <w:rsid w:val="009920C7"/>
    <w:rsid w:val="009D08E0"/>
    <w:rsid w:val="009D3D46"/>
    <w:rsid w:val="00A053DA"/>
    <w:rsid w:val="00A05D8F"/>
    <w:rsid w:val="00A13883"/>
    <w:rsid w:val="00A35A74"/>
    <w:rsid w:val="00AB55A9"/>
    <w:rsid w:val="00AF159E"/>
    <w:rsid w:val="00B34B02"/>
    <w:rsid w:val="00B41610"/>
    <w:rsid w:val="00BA2D55"/>
    <w:rsid w:val="00BB3071"/>
    <w:rsid w:val="00BC0E1B"/>
    <w:rsid w:val="00BC5728"/>
    <w:rsid w:val="00C06800"/>
    <w:rsid w:val="00C25322"/>
    <w:rsid w:val="00C30A42"/>
    <w:rsid w:val="00C603CB"/>
    <w:rsid w:val="00C92F1E"/>
    <w:rsid w:val="00CD49A6"/>
    <w:rsid w:val="00CE068B"/>
    <w:rsid w:val="00D05F88"/>
    <w:rsid w:val="00D10FB0"/>
    <w:rsid w:val="00D20A61"/>
    <w:rsid w:val="00D6437E"/>
    <w:rsid w:val="00E74A4D"/>
    <w:rsid w:val="00E867A6"/>
    <w:rsid w:val="00EB05E4"/>
    <w:rsid w:val="00ED2BB5"/>
    <w:rsid w:val="00F23689"/>
    <w:rsid w:val="00F271B3"/>
    <w:rsid w:val="00F40D1F"/>
    <w:rsid w:val="00F73E96"/>
    <w:rsid w:val="00FA7946"/>
    <w:rsid w:val="00FE4B26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؛"/>
  <w14:docId w14:val="68FCC5D4"/>
  <w15:docId w15:val="{24172780-0782-4B17-A1FF-E0BC1A3B3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0D1F"/>
    <w:pPr>
      <w:bidi/>
      <w:spacing w:after="120"/>
      <w:jc w:val="both"/>
    </w:pPr>
    <w:rPr>
      <w:rFonts w:asciiTheme="majorBidi" w:hAnsiTheme="majorBidi"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7946"/>
    <w:pPr>
      <w:keepNext/>
      <w:keepLines/>
      <w:spacing w:before="240" w:after="0"/>
      <w:outlineLvl w:val="0"/>
    </w:pPr>
    <w:rPr>
      <w:rFonts w:ascii="Times New Roman" w:eastAsiaTheme="majorEastAsia" w:hAnsi="Times New Roman" w:cs="B Titr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56B5"/>
    <w:pPr>
      <w:keepNext/>
      <w:keepLines/>
      <w:spacing w:before="40" w:after="0"/>
      <w:outlineLvl w:val="1"/>
    </w:pPr>
    <w:rPr>
      <w:rFonts w:ascii="Times New Roman" w:eastAsiaTheme="majorEastAsia" w:hAnsi="Times New Roman" w:cs="B Titr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867A6"/>
    <w:pPr>
      <w:spacing w:after="0" w:line="240" w:lineRule="auto"/>
      <w:contextualSpacing/>
      <w:jc w:val="center"/>
    </w:pPr>
    <w:rPr>
      <w:rFonts w:ascii="Times New Roman" w:eastAsiaTheme="majorEastAsia" w:hAnsi="Times New Roman" w:cs="B Titr"/>
      <w:b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867A6"/>
    <w:rPr>
      <w:rFonts w:ascii="Times New Roman" w:eastAsiaTheme="majorEastAsia" w:hAnsi="Times New Roman" w:cs="B Titr"/>
      <w:b/>
      <w:spacing w:val="-10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FA7946"/>
    <w:rPr>
      <w:rFonts w:ascii="Times New Roman" w:eastAsiaTheme="majorEastAsia" w:hAnsi="Times New Roman" w:cs="B Titr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C56B5"/>
    <w:rPr>
      <w:rFonts w:ascii="Times New Roman" w:eastAsiaTheme="majorEastAsia" w:hAnsi="Times New Roman" w:cs="B Titr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80895-A1D1-484E-AD9F-C61C28078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ND</dc:creator>
  <cp:lastModifiedBy>Rasool Esmaeily</cp:lastModifiedBy>
  <cp:revision>41</cp:revision>
  <cp:lastPrinted>2021-08-15T10:38:00Z</cp:lastPrinted>
  <dcterms:created xsi:type="dcterms:W3CDTF">2021-07-25T06:25:00Z</dcterms:created>
  <dcterms:modified xsi:type="dcterms:W3CDTF">2021-08-22T14:22:00Z</dcterms:modified>
</cp:coreProperties>
</file>